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p>
    <w:bookmarkStart w:id="20" w:name="Xc0e0880d13ac30834e8740a3600ade6f457aa0c"/>
    <w:p>
      <w:pPr>
        <w:pStyle w:val="Heading1"/>
      </w:pPr>
      <w:r>
        <w:t xml:space="preserve">Cover Letter for Marketing Manager Position</w:t>
      </w:r>
    </w:p>
    <w:p>
      <w:pPr>
        <w:pStyle w:val="FirstParagraph"/>
      </w:pPr>
      <w:r>
        <w:t xml:space="preserve">Dear [Hiring Manager's Name],</w:t>
      </w:r>
    </w:p>
    <w:p>
      <w:pPr>
        <w:pStyle w:val="BodyText"/>
      </w:pPr>
      <w:r>
        <w:t xml:space="preserve">I am writing to express my enthusiasm for the Marketing Manager position at your esteemed organization in the United States Los Angeles. As a seasoned marketing professional with a proven track record of driving brand growth and fostering innovation, I am confident in my ability to contribute meaningfully to your team. The dynamic and competitive environment of Los Angeles, known for its cutting-edge creativity and diverse consumer base, has always inspired me to push boundaries in marketing strategies. This role represents an exciting opportunity to leverage my expertise in digital campaigns, market analytics, and brand positioning while aligning with the unique demands of the United States Los Angeles market.</w:t>
      </w:r>
    </w:p>
    <w:p>
      <w:pPr>
        <w:pStyle w:val="BodyText"/>
      </w:pPr>
      <w:r>
        <w:t xml:space="preserve">With over a decade of experience in strategic marketing across industries such as technology, entertainment, and consumer goods, I have developed a deep understanding of how to craft campaigns that resonate with local audiences. In my current role as Marketing Director at [Current Company Name], I led a team of 15 professionals to increase brand visibility by 40% within two years through targeted social media initiatives and data-driven content strategies. My ability to blend creativity with analytical rigor has consistently resulted in measurable ROI, a skill set I believe is critical for success in the fast-paced Los Angeles market.</w:t>
      </w:r>
    </w:p>
    <w:p>
      <w:pPr>
        <w:pStyle w:val="BodyText"/>
      </w:pPr>
      <w:r>
        <w:t xml:space="preserve">What sets me apart as a Marketing Manager is my adaptability to evolving trends and my commitment to staying ahead of the curve. In the United States Los Angeles, where innovation thrives and consumer preferences shift rapidly, I have cultivated a reputation for anticipating market demands. For instance, during my tenure at [Previous Company], I spearheaded a campaign that leveraged influencer partnerships and localized storytelling to boost engagement by 60% among Gen Z audiences. This success was not only due to the creative vision but also my ability to collaborate with cross-functional teams, including product development and sales, to ensure alignment with business objectives.</w:t>
      </w:r>
    </w:p>
    <w:p>
      <w:pPr>
        <w:pStyle w:val="BodyText"/>
      </w:pPr>
      <w:r>
        <w:t xml:space="preserve">Los Angeles’ cultural diversity and entrepreneurial spirit have always been a source of inspiration for me. As a Marketing Manager, I thrive in environments where collaboration and creativity intersect. My experience in managing multi-channel campaigns—from SEO optimization to immersive events—has equipped me to navigate the complexities of the United States Los Angeles market effectively. Whether it’s developing strategies for tech startups or enhancing brand equity for established enterprises, I approach every project with a focus on authenticity and long-term value.</w:t>
      </w:r>
    </w:p>
    <w:p>
      <w:pPr>
        <w:pStyle w:val="BodyText"/>
      </w:pPr>
      <w:r>
        <w:t xml:space="preserve">One of my proudest achievements as a Marketing Manager was leading a rebranding initiative that transformed a struggling local business into a market leader within 18 months. By conducting in-depth market research and identifying underserved niches, we were able to tailor our messaging to resonate with the unique values of Los Angeles residents. This project not only increased revenue by 75% but also reinforced the importance of cultural relevance in marketing. I understand that the United States Los Angeles market is not one-size-fits-all; it requires a nuanced approach that respects local traditions while embracing modernity.</w:t>
      </w:r>
    </w:p>
    <w:p>
      <w:pPr>
        <w:pStyle w:val="BodyText"/>
      </w:pPr>
      <w:r>
        <w:t xml:space="preserve">I am particularly drawn to your organization’s mission to [insert specific company mission or value, e.g., “redefine digital engagement” or “empower creative communities”]. As someone who has consistently prioritized innovation and customer-centric strategies, I am eager to contribute my skills in campaign development, team leadership, and performance analytics to help achieve these goals. My proactive approach to problem-solving and my ability to build strong relationships with stakeholders align perfectly with the collaborative culture of Los Angeles-based businesses.</w:t>
      </w:r>
    </w:p>
    <w:p>
      <w:pPr>
        <w:pStyle w:val="BodyText"/>
      </w:pPr>
      <w:r>
        <w:t xml:space="preserve">While I have had the privilege of working in various markets across the United States, it is the unique energy of Los Angeles that has always called to me. The city’s blend of global influence and local authenticity creates a fertile ground for marketing professionals to make an impact. I am confident that my expertise in strategic planning, digital transformation, and community engagement will enable me to thrive in this role and support your organization’s continued growth.</w:t>
      </w:r>
    </w:p>
    <w:p>
      <w:pPr>
        <w:pStyle w:val="BodyText"/>
      </w:pPr>
      <w:r>
        <w:t xml:space="preserve">Thank you for considering my application. I would welcome the opportunity to discuss how my background and vision align with your needs as a Marketing Manager in the United States Los Angeles. I am available at [your phone number] or [your email address] and am happy to accommodate an interview at your earliest convenience. I look forward to the possibility of contributing to your team’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dc:title>
  <dc:creator/>
  <dc:language>en</dc:language>
  <cp:keywords/>
  <dcterms:created xsi:type="dcterms:W3CDTF">2026-07-25T03:29:59Z</dcterms:created>
  <dcterms:modified xsi:type="dcterms:W3CDTF">2026-07-25T03:29:59Z</dcterms:modified>
</cp:coreProperties>
</file>

<file path=docProps/custom.xml><?xml version="1.0" encoding="utf-8"?>
<Properties xmlns="http://schemas.openxmlformats.org/officeDocument/2006/custom-properties" xmlns:vt="http://schemas.openxmlformats.org/officeDocument/2006/docPropsVTypes"/>
</file>